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C16EC" w14:textId="586522F5" w:rsidR="0067651E" w:rsidRPr="00B1460A" w:rsidRDefault="0C5A9DC8" w:rsidP="0C5A9DC8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 w:rsidRPr="0C5A9DC8">
        <w:rPr>
          <w:rFonts w:ascii="Calibri" w:hAnsi="Calibri" w:cs="Calibri"/>
          <w:b/>
          <w:bCs/>
          <w:sz w:val="32"/>
          <w:szCs w:val="32"/>
          <w:lang w:val="es-419"/>
        </w:rPr>
        <w:t>Aplicación</w:t>
      </w:r>
      <w:r w:rsidRPr="0C5A9DC8">
        <w:rPr>
          <w:rFonts w:ascii="Calibri" w:hAnsi="Calibri" w:cs="Calibri"/>
          <w:b/>
          <w:bCs/>
          <w:sz w:val="32"/>
          <w:szCs w:val="32"/>
        </w:rPr>
        <w:t xml:space="preserve"> Para Una Tarifa Variable de </w:t>
      </w:r>
      <w:proofErr w:type="spellStart"/>
      <w:r w:rsidRPr="0C5A9DC8">
        <w:rPr>
          <w:rFonts w:ascii="Calibri" w:hAnsi="Calibri" w:cs="Calibri"/>
          <w:b/>
          <w:bCs/>
          <w:sz w:val="32"/>
          <w:szCs w:val="32"/>
        </w:rPr>
        <w:t>Descuento</w:t>
      </w:r>
      <w:proofErr w:type="spellEnd"/>
    </w:p>
    <w:p w14:paraId="15EF5885" w14:textId="702C168E" w:rsidR="0C5A9DC8" w:rsidRDefault="0C5A9DC8" w:rsidP="0C5A9DC8">
      <w:pPr>
        <w:spacing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</w:p>
    <w:p w14:paraId="46B8472E" w14:textId="565D997C" w:rsidR="0067651E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32"/>
          <w:lang w:val="es-419"/>
        </w:rPr>
      </w:pPr>
      <w:r w:rsidRPr="0C5A9DC8">
        <w:rPr>
          <w:rFonts w:ascii="Calibri" w:hAnsi="Calibri" w:cs="Calibri"/>
          <w:sz w:val="32"/>
          <w:szCs w:val="32"/>
          <w:lang w:val="es-419"/>
        </w:rPr>
        <w:t xml:space="preserve">Su atención medica no debe depender de </w:t>
      </w:r>
      <w:proofErr w:type="spellStart"/>
      <w:r w:rsidRPr="0C5A9DC8">
        <w:rPr>
          <w:rFonts w:ascii="Calibri" w:hAnsi="Calibri" w:cs="Calibri"/>
          <w:sz w:val="32"/>
          <w:szCs w:val="32"/>
          <w:lang w:val="es-419"/>
        </w:rPr>
        <w:t>cuanto</w:t>
      </w:r>
      <w:proofErr w:type="spellEnd"/>
      <w:r w:rsidRPr="0C5A9DC8">
        <w:rPr>
          <w:rFonts w:ascii="Calibri" w:hAnsi="Calibri" w:cs="Calibri"/>
          <w:sz w:val="32"/>
          <w:szCs w:val="32"/>
          <w:lang w:val="es-419"/>
        </w:rPr>
        <w:t xml:space="preserve"> dinero dispone, si tiene o no un seguro médico o si ha cuidado de su salud anteriormente. Para mantener su atención medica accesible, nos complace informarles que contamos con tarifas basadas en el tamaño e ingreso de su familia. Es una solicitud completa, la cual incluye verificación de ingresos, que debe estar actualizada y archivada anualmente.</w:t>
      </w:r>
    </w:p>
    <w:p w14:paraId="34D7BF1F" w14:textId="0D5352EE" w:rsidR="00FF2EA9" w:rsidRDefault="0C5A9DC8" w:rsidP="00E723DF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s-419"/>
        </w:rPr>
      </w:pPr>
      <w:proofErr w:type="gramStart"/>
      <w:r w:rsidRPr="0C5A9DC8">
        <w:rPr>
          <w:rFonts w:ascii="Calibri" w:hAnsi="Calibri" w:cs="Calibri"/>
          <w:b/>
          <w:bCs/>
          <w:sz w:val="28"/>
          <w:szCs w:val="28"/>
          <w:lang w:val="es-419"/>
        </w:rPr>
        <w:t>!LAS</w:t>
      </w:r>
      <w:proofErr w:type="gramEnd"/>
      <w:r w:rsidRPr="0C5A9DC8">
        <w:rPr>
          <w:rFonts w:ascii="Calibri" w:hAnsi="Calibri" w:cs="Calibri"/>
          <w:b/>
          <w:bCs/>
          <w:sz w:val="28"/>
          <w:szCs w:val="28"/>
          <w:lang w:val="es-419"/>
        </w:rPr>
        <w:t xml:space="preserve"> TARIFAS REDUCIDAS PUEDEN SER DE $35 A $50 POR VISITA!</w:t>
      </w:r>
    </w:p>
    <w:p w14:paraId="23D7D547" w14:textId="4E24B8C5" w:rsidR="0C5A9DC8" w:rsidRDefault="0C5A9DC8" w:rsidP="0C5A9DC8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  <w:lang w:val="es-419"/>
        </w:rPr>
      </w:pPr>
    </w:p>
    <w:p w14:paraId="53CBE47F" w14:textId="74AC6836" w:rsidR="0067651E" w:rsidRPr="008C1678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s-419"/>
        </w:rPr>
      </w:pPr>
      <w:r w:rsidRPr="0C5A9DC8">
        <w:rPr>
          <w:rFonts w:ascii="Calibri" w:hAnsi="Calibri" w:cs="Calibri"/>
          <w:b/>
          <w:bCs/>
          <w:sz w:val="20"/>
          <w:szCs w:val="20"/>
          <w:lang w:val="es-419"/>
        </w:rPr>
        <w:t>INFORMACION PERSONAL:</w:t>
      </w:r>
    </w:p>
    <w:p w14:paraId="5009CCFA" w14:textId="77777777" w:rsidR="0067651E" w:rsidRPr="0029019C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  <w:lang w:val="es-419"/>
        </w:rPr>
      </w:pP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  <w:r w:rsidRPr="0029019C">
        <w:rPr>
          <w:rFonts w:ascii="Calibri" w:hAnsi="Calibri" w:cs="Calibri"/>
          <w:sz w:val="16"/>
          <w:szCs w:val="16"/>
        </w:rPr>
        <w:tab/>
      </w:r>
    </w:p>
    <w:p w14:paraId="230981CB" w14:textId="3262A0EC" w:rsidR="0067651E" w:rsidRPr="005D146F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>Apellido:  ___________________</w:t>
      </w:r>
      <w:r w:rsidR="0081349D" w:rsidRPr="0C5A9DC8">
        <w:rPr>
          <w:rFonts w:ascii="Calibri" w:hAnsi="Calibri" w:cs="Calibri"/>
          <w:sz w:val="20"/>
          <w:szCs w:val="20"/>
          <w:lang w:val="es-419"/>
        </w:rPr>
        <w:t>_ Primer Nombre _</w:t>
      </w:r>
      <w:r w:rsidRPr="0C5A9DC8">
        <w:rPr>
          <w:rFonts w:ascii="Calibri" w:hAnsi="Calibri" w:cs="Calibri"/>
          <w:sz w:val="20"/>
          <w:szCs w:val="20"/>
          <w:lang w:val="es-419"/>
        </w:rPr>
        <w:t>___________________</w:t>
      </w:r>
      <w:r w:rsidR="005D146F" w:rsidRPr="0C5A9DC8">
        <w:rPr>
          <w:rFonts w:ascii="Calibri" w:hAnsi="Calibri" w:cs="Calibri"/>
          <w:sz w:val="20"/>
          <w:szCs w:val="20"/>
          <w:lang w:val="es-419"/>
        </w:rPr>
        <w:t xml:space="preserve"> Número de Teléfono: _______________________</w:t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C5A9DC8">
        <w:rPr>
          <w:rFonts w:ascii="Calibri" w:hAnsi="Calibri" w:cs="Calibri"/>
          <w:sz w:val="20"/>
          <w:szCs w:val="20"/>
          <w:lang w:val="es-419"/>
        </w:rPr>
        <w:t xml:space="preserve">    </w:t>
      </w:r>
    </w:p>
    <w:p w14:paraId="3EC4FC99" w14:textId="77777777" w:rsidR="0067651E" w:rsidRPr="008C1678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                                </w:t>
      </w:r>
    </w:p>
    <w:p w14:paraId="261B47BC" w14:textId="77777777" w:rsidR="005D146F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>Domicilio</w:t>
      </w:r>
      <w:r w:rsidRPr="00226971">
        <w:rPr>
          <w:rFonts w:ascii="Calibri" w:hAnsi="Calibri" w:cs="Calibri"/>
          <w:sz w:val="20"/>
          <w:szCs w:val="20"/>
        </w:rPr>
        <w:tab/>
      </w:r>
      <w:r w:rsidR="005D146F">
        <w:rPr>
          <w:rFonts w:ascii="Calibri" w:hAnsi="Calibri" w:cs="Calibri"/>
          <w:sz w:val="20"/>
          <w:szCs w:val="20"/>
        </w:rPr>
        <w:tab/>
      </w:r>
      <w:r w:rsidRPr="0C5A9DC8">
        <w:rPr>
          <w:rFonts w:ascii="Calibri" w:hAnsi="Calibri" w:cs="Calibri"/>
          <w:sz w:val="20"/>
          <w:szCs w:val="20"/>
          <w:lang w:val="es-419"/>
        </w:rPr>
        <w:t>: ___________________________________________________________________</w:t>
      </w:r>
      <w:r w:rsidRPr="00226971">
        <w:rPr>
          <w:rFonts w:ascii="Calibri" w:hAnsi="Calibri" w:cs="Calibri"/>
          <w:sz w:val="20"/>
          <w:szCs w:val="20"/>
        </w:rPr>
        <w:tab/>
      </w:r>
      <w:r w:rsidRPr="008C1678">
        <w:rPr>
          <w:rFonts w:ascii="Calibri" w:hAnsi="Calibri" w:cs="Calibri"/>
          <w:sz w:val="24"/>
          <w:szCs w:val="24"/>
        </w:rPr>
        <w:tab/>
      </w:r>
      <w:r w:rsidRPr="0C5A9DC8">
        <w:rPr>
          <w:rFonts w:ascii="Calibri" w:hAnsi="Calibri" w:cs="Calibri"/>
          <w:sz w:val="24"/>
          <w:szCs w:val="24"/>
          <w:lang w:val="es-419"/>
        </w:rPr>
        <w:t xml:space="preserve">                                    </w:t>
      </w:r>
    </w:p>
    <w:p w14:paraId="7F9BBC14" w14:textId="77777777" w:rsidR="0067651E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Ciudad:  ____________________________   </w:t>
      </w:r>
      <w:proofErr w:type="spellStart"/>
      <w:r w:rsidRPr="0C5A9DC8">
        <w:rPr>
          <w:rFonts w:ascii="Calibri" w:hAnsi="Calibri" w:cs="Calibri"/>
          <w:sz w:val="20"/>
          <w:szCs w:val="20"/>
          <w:lang w:val="es-419"/>
        </w:rPr>
        <w:t>Codigo</w:t>
      </w:r>
      <w:proofErr w:type="spellEnd"/>
      <w:r w:rsidRPr="0C5A9DC8">
        <w:rPr>
          <w:rFonts w:ascii="Calibri" w:hAnsi="Calibri" w:cs="Calibri"/>
          <w:sz w:val="20"/>
          <w:szCs w:val="20"/>
          <w:lang w:val="es-419"/>
        </w:rPr>
        <w:t xml:space="preserve"> Postal</w:t>
      </w:r>
      <w:r w:rsidRPr="00226971">
        <w:rPr>
          <w:rFonts w:ascii="Calibri" w:hAnsi="Calibri" w:cs="Calibri"/>
          <w:sz w:val="20"/>
          <w:szCs w:val="20"/>
        </w:rPr>
        <w:tab/>
      </w:r>
      <w:r w:rsidR="005D146F">
        <w:rPr>
          <w:rFonts w:ascii="Calibri" w:hAnsi="Calibri" w:cs="Calibri"/>
          <w:sz w:val="20"/>
          <w:szCs w:val="20"/>
        </w:rPr>
        <w:tab/>
      </w:r>
      <w:r w:rsidRPr="0C5A9DC8">
        <w:rPr>
          <w:rFonts w:ascii="Calibri" w:hAnsi="Calibri" w:cs="Calibri"/>
          <w:sz w:val="20"/>
          <w:szCs w:val="20"/>
          <w:lang w:val="es-419"/>
        </w:rPr>
        <w:t>:  ___________________________</w:t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  <w:r w:rsidRPr="00226971">
        <w:rPr>
          <w:rFonts w:ascii="Calibri" w:hAnsi="Calibri" w:cs="Calibri"/>
          <w:sz w:val="20"/>
          <w:szCs w:val="20"/>
        </w:rPr>
        <w:tab/>
      </w:r>
    </w:p>
    <w:p w14:paraId="148B41BB" w14:textId="77777777" w:rsidR="0067651E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  <w:lang w:val="es-419"/>
        </w:rPr>
      </w:pPr>
    </w:p>
    <w:p w14:paraId="3D655D27" w14:textId="77777777" w:rsidR="000955ED" w:rsidRPr="0029019C" w:rsidRDefault="000955ED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  <w:lang w:val="es-419"/>
        </w:rPr>
      </w:pPr>
    </w:p>
    <w:p w14:paraId="74B3802D" w14:textId="5B089083" w:rsidR="005D146F" w:rsidRDefault="0067651E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¿El paciente o un miembro de su hogar ha solicitado Medicaid?    </w:t>
      </w:r>
      <w:r w:rsidR="005D146F" w:rsidRPr="0C5A9DC8">
        <w:rPr>
          <w:rFonts w:ascii="Calibri" w:hAnsi="Calibri" w:cs="Calibri"/>
          <w:sz w:val="20"/>
          <w:szCs w:val="20"/>
          <w:lang w:val="es-419"/>
        </w:rPr>
        <w:t xml:space="preserve">     </w:t>
      </w:r>
      <w:r w:rsidR="007A6E8B" w:rsidRPr="0C5A9DC8">
        <w:rPr>
          <w:rFonts w:ascii="Calibri" w:hAnsi="Calibri" w:cs="Calibri"/>
          <w:sz w:val="20"/>
          <w:szCs w:val="20"/>
          <w:lang w:val="es-419"/>
        </w:rPr>
        <w:t xml:space="preserve"> </w:t>
      </w:r>
      <w:r w:rsidR="007A6E8B" w:rsidRPr="0C5A9DC8">
        <w:rPr>
          <w:rFonts w:ascii="Calibri" w:hAnsi="Calibri" w:cs="Calibri"/>
          <w:b/>
          <w:bCs/>
          <w:sz w:val="20"/>
          <w:szCs w:val="20"/>
          <w:lang w:val="es-419"/>
        </w:rPr>
        <w:t xml:space="preserve"> Si</w:t>
      </w:r>
      <w:r w:rsidRPr="0C5A9DC8">
        <w:rPr>
          <w:rFonts w:ascii="Calibri" w:hAnsi="Calibri" w:cs="Calibri"/>
          <w:b/>
          <w:bCs/>
          <w:sz w:val="20"/>
          <w:szCs w:val="20"/>
          <w:lang w:val="es-419"/>
        </w:rPr>
        <w:t xml:space="preserve"> </w:t>
      </w:r>
      <w:r w:rsidR="007A6E8B" w:rsidRPr="0C5A9DC8">
        <w:rPr>
          <w:rFonts w:ascii="Calibri" w:hAnsi="Calibri" w:cs="Calibri"/>
          <w:sz w:val="20"/>
          <w:szCs w:val="20"/>
          <w:lang w:val="es-419"/>
        </w:rPr>
        <w:t xml:space="preserve"> </w:t>
      </w:r>
      <w:r w:rsidRPr="0C5A9DC8">
        <w:rPr>
          <w:rFonts w:ascii="Calibri" w:hAnsi="Calibri" w:cs="Calibri"/>
          <w:sz w:val="20"/>
          <w:szCs w:val="20"/>
          <w:lang w:val="es-419"/>
        </w:rPr>
        <w:t xml:space="preserve">     </w:t>
      </w:r>
      <w:r w:rsidR="005D146F" w:rsidRPr="0C5A9DC8">
        <w:rPr>
          <w:rFonts w:ascii="Calibri" w:hAnsi="Calibri" w:cs="Calibri"/>
          <w:sz w:val="20"/>
          <w:szCs w:val="20"/>
          <w:lang w:val="es-419"/>
        </w:rPr>
        <w:t xml:space="preserve">      </w:t>
      </w:r>
      <w:r w:rsidRPr="0C5A9DC8">
        <w:rPr>
          <w:rFonts w:ascii="Calibri" w:hAnsi="Calibri" w:cs="Calibri"/>
          <w:b/>
          <w:bCs/>
          <w:i/>
          <w:iCs/>
          <w:sz w:val="20"/>
          <w:szCs w:val="20"/>
          <w:lang w:val="es-419"/>
        </w:rPr>
        <w:t>No</w:t>
      </w:r>
      <w:r w:rsidRPr="006F04E6">
        <w:rPr>
          <w:rFonts w:ascii="Calibri" w:hAnsi="Calibri" w:cs="Calibri"/>
          <w:sz w:val="20"/>
          <w:szCs w:val="20"/>
        </w:rPr>
        <w:tab/>
      </w:r>
    </w:p>
    <w:p w14:paraId="2549247A" w14:textId="77777777" w:rsidR="005D146F" w:rsidRDefault="005D146F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</w:p>
    <w:p w14:paraId="020925FB" w14:textId="77777777" w:rsidR="0067651E" w:rsidRDefault="00E0273F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¿El paciente o un miembro de su hogar ha solicitado Medicare?       </w:t>
      </w:r>
      <w:r w:rsidR="007A6E8B" w:rsidRPr="0C5A9DC8">
        <w:rPr>
          <w:rFonts w:ascii="Calibri" w:hAnsi="Calibri" w:cs="Calibri"/>
          <w:sz w:val="20"/>
          <w:szCs w:val="20"/>
          <w:lang w:val="es-419"/>
        </w:rPr>
        <w:t xml:space="preserve">           </w:t>
      </w:r>
      <w:r w:rsidR="007A6E8B" w:rsidRPr="0C5A9DC8">
        <w:rPr>
          <w:rFonts w:ascii="Calibri" w:hAnsi="Calibri" w:cs="Calibri"/>
          <w:b/>
          <w:bCs/>
          <w:i/>
          <w:iCs/>
          <w:sz w:val="20"/>
          <w:szCs w:val="20"/>
          <w:lang w:val="es-419"/>
        </w:rPr>
        <w:t>Si</w:t>
      </w:r>
      <w:r w:rsidR="007A6E8B" w:rsidRPr="0C5A9DC8">
        <w:rPr>
          <w:rFonts w:ascii="Calibri" w:hAnsi="Calibri" w:cs="Calibri"/>
          <w:sz w:val="20"/>
          <w:szCs w:val="20"/>
          <w:lang w:val="es-419"/>
        </w:rPr>
        <w:t xml:space="preserve">            </w:t>
      </w:r>
      <w:r w:rsidR="007A6E8B" w:rsidRPr="0C5A9DC8">
        <w:rPr>
          <w:rFonts w:ascii="Calibri" w:hAnsi="Calibri" w:cs="Calibri"/>
          <w:b/>
          <w:bCs/>
          <w:i/>
          <w:iCs/>
          <w:sz w:val="20"/>
          <w:szCs w:val="20"/>
          <w:lang w:val="es-419"/>
        </w:rPr>
        <w:t>No</w:t>
      </w:r>
      <w:r w:rsidR="0067651E" w:rsidRPr="006F04E6">
        <w:rPr>
          <w:rFonts w:ascii="Calibri" w:hAnsi="Calibri" w:cs="Calibri"/>
          <w:sz w:val="20"/>
          <w:szCs w:val="20"/>
        </w:rPr>
        <w:tab/>
      </w:r>
      <w:r w:rsidR="0067651E" w:rsidRPr="006F04E6">
        <w:rPr>
          <w:rFonts w:ascii="Calibri" w:hAnsi="Calibri" w:cs="Calibri"/>
          <w:sz w:val="20"/>
          <w:szCs w:val="20"/>
        </w:rPr>
        <w:tab/>
      </w:r>
    </w:p>
    <w:p w14:paraId="3402B080" w14:textId="77777777" w:rsidR="007A6E8B" w:rsidRDefault="007A6E8B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</w:p>
    <w:p w14:paraId="6639FFAF" w14:textId="0BD0D43A" w:rsidR="007A6E8B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¿El paciente o un miembro de su hogar ha solicitado alguna otra Asistencia?      </w:t>
      </w:r>
      <w:r w:rsidRPr="0C5A9DC8">
        <w:rPr>
          <w:rFonts w:ascii="Calibri" w:hAnsi="Calibri" w:cs="Calibri"/>
          <w:b/>
          <w:bCs/>
          <w:sz w:val="20"/>
          <w:szCs w:val="20"/>
          <w:lang w:val="es-419"/>
        </w:rPr>
        <w:t xml:space="preserve">Si </w:t>
      </w:r>
      <w:r w:rsidRPr="0C5A9DC8">
        <w:rPr>
          <w:rFonts w:ascii="Calibri" w:hAnsi="Calibri" w:cs="Calibri"/>
          <w:sz w:val="20"/>
          <w:szCs w:val="20"/>
          <w:lang w:val="es-419"/>
        </w:rPr>
        <w:t xml:space="preserve">           </w:t>
      </w:r>
      <w:r w:rsidRPr="0C5A9DC8">
        <w:rPr>
          <w:rFonts w:ascii="Calibri" w:hAnsi="Calibri" w:cs="Calibri"/>
          <w:b/>
          <w:bCs/>
          <w:i/>
          <w:iCs/>
          <w:sz w:val="20"/>
          <w:szCs w:val="20"/>
          <w:lang w:val="es-419"/>
        </w:rPr>
        <w:t>No</w:t>
      </w:r>
    </w:p>
    <w:p w14:paraId="5A12BD9B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</w:rPr>
      </w:pPr>
    </w:p>
    <w:p w14:paraId="1C00C5C4" w14:textId="77777777" w:rsidR="007A6E8B" w:rsidRPr="0029019C" w:rsidRDefault="007A6E8B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6"/>
          <w:szCs w:val="16"/>
        </w:rPr>
      </w:pPr>
    </w:p>
    <w:p w14:paraId="64AFBD9A" w14:textId="64DCA720" w:rsidR="00A044CD" w:rsidRDefault="0C5A9DC8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  <w:r w:rsidRPr="0C5A9DC8">
        <w:rPr>
          <w:rFonts w:ascii="Calibri" w:hAnsi="Calibri" w:cs="Calibri"/>
          <w:b/>
          <w:bCs/>
          <w:sz w:val="20"/>
          <w:szCs w:val="20"/>
          <w:lang w:val="es-419"/>
        </w:rPr>
        <w:t>INFORMACION DEL TAMANO DE SU HOGAR</w:t>
      </w:r>
      <w:r w:rsidRPr="0C5A9DC8">
        <w:rPr>
          <w:rFonts w:ascii="Calibri" w:hAnsi="Calibri" w:cs="Calibri"/>
          <w:sz w:val="20"/>
          <w:szCs w:val="20"/>
          <w:lang w:val="es-419"/>
        </w:rPr>
        <w:t xml:space="preserve"> – Paciente, Conyugue, Hijos menores de 19 </w:t>
      </w:r>
      <w:proofErr w:type="spellStart"/>
      <w:r w:rsidRPr="0C5A9DC8">
        <w:rPr>
          <w:rFonts w:ascii="Calibri" w:hAnsi="Calibri" w:cs="Calibri"/>
          <w:sz w:val="20"/>
          <w:szCs w:val="20"/>
          <w:lang w:val="es-419"/>
        </w:rPr>
        <w:t>anos</w:t>
      </w:r>
      <w:proofErr w:type="spellEnd"/>
      <w:r w:rsidRPr="0C5A9DC8">
        <w:rPr>
          <w:rFonts w:ascii="Calibri" w:hAnsi="Calibri" w:cs="Calibri"/>
          <w:sz w:val="20"/>
          <w:szCs w:val="20"/>
          <w:lang w:val="es-419"/>
        </w:rPr>
        <w:t xml:space="preserve"> de edad, Hijos de edades entre 19-23 que aun reclamen en sus impuestos, Hijos de más de 19 </w:t>
      </w:r>
      <w:proofErr w:type="spellStart"/>
      <w:r w:rsidRPr="0C5A9DC8">
        <w:rPr>
          <w:rFonts w:ascii="Calibri" w:hAnsi="Calibri" w:cs="Calibri"/>
          <w:sz w:val="20"/>
          <w:szCs w:val="20"/>
          <w:lang w:val="es-419"/>
        </w:rPr>
        <w:t>anos</w:t>
      </w:r>
      <w:proofErr w:type="spellEnd"/>
      <w:r w:rsidRPr="0C5A9DC8">
        <w:rPr>
          <w:rFonts w:ascii="Calibri" w:hAnsi="Calibri" w:cs="Calibri"/>
          <w:sz w:val="20"/>
          <w:szCs w:val="20"/>
          <w:lang w:val="es-419"/>
        </w:rPr>
        <w:t xml:space="preserve"> de edad que estén permanentemente discapacitados y el paciente le proporcione más de la mitad en manutención del niño.    </w:t>
      </w:r>
      <w:r w:rsidRPr="0C5A9DC8">
        <w:rPr>
          <w:rFonts w:ascii="Calibri" w:hAnsi="Calibri" w:cs="Calibri"/>
          <w:sz w:val="20"/>
          <w:szCs w:val="20"/>
        </w:rPr>
        <w:t xml:space="preserve">      </w:t>
      </w:r>
    </w:p>
    <w:p w14:paraId="1F90A4AA" w14:textId="7C2EB181" w:rsidR="000955ED" w:rsidRPr="00E723DF" w:rsidRDefault="00A044CD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                                                              </w:t>
      </w:r>
      <w:r w:rsidR="0067651E" w:rsidRPr="006F04E6">
        <w:rPr>
          <w:rFonts w:ascii="Calibri" w:hAnsi="Calibri" w:cs="Calibri"/>
          <w:b/>
          <w:sz w:val="20"/>
          <w:szCs w:val="20"/>
        </w:rPr>
        <w:tab/>
      </w:r>
      <w:r w:rsidR="0067651E" w:rsidRPr="006F04E6">
        <w:rPr>
          <w:rFonts w:ascii="Calibri" w:hAnsi="Calibri" w:cs="Calibri"/>
          <w:b/>
          <w:sz w:val="20"/>
          <w:szCs w:val="20"/>
        </w:rPr>
        <w:tab/>
      </w:r>
    </w:p>
    <w:p w14:paraId="0B09C429" w14:textId="77777777" w:rsidR="000955ED" w:rsidRPr="006F04E6" w:rsidRDefault="000955ED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0" w:type="auto"/>
        <w:tblInd w:w="684" w:type="dxa"/>
        <w:tblLook w:val="04A0" w:firstRow="1" w:lastRow="0" w:firstColumn="1" w:lastColumn="0" w:noHBand="0" w:noVBand="1"/>
      </w:tblPr>
      <w:tblGrid>
        <w:gridCol w:w="3963"/>
        <w:gridCol w:w="4085"/>
      </w:tblGrid>
      <w:tr w:rsidR="0067651E" w14:paraId="416919AE" w14:textId="77777777" w:rsidTr="0C5A9DC8">
        <w:trPr>
          <w:trHeight w:val="728"/>
        </w:trPr>
        <w:tc>
          <w:tcPr>
            <w:tcW w:w="0" w:type="auto"/>
          </w:tcPr>
          <w:p w14:paraId="10B7076E" w14:textId="2BD0D778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 xml:space="preserve">1. Nombre/Relación                                               Edad                                             </w:t>
            </w:r>
          </w:p>
        </w:tc>
        <w:tc>
          <w:tcPr>
            <w:tcW w:w="0" w:type="auto"/>
          </w:tcPr>
          <w:p w14:paraId="58A4B2B8" w14:textId="2B22D92D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2. Nombre/Relación                                                 Edad</w:t>
            </w:r>
          </w:p>
        </w:tc>
      </w:tr>
      <w:tr w:rsidR="0067651E" w14:paraId="211CED35" w14:textId="77777777" w:rsidTr="0C5A9DC8">
        <w:trPr>
          <w:trHeight w:val="701"/>
        </w:trPr>
        <w:tc>
          <w:tcPr>
            <w:tcW w:w="0" w:type="auto"/>
          </w:tcPr>
          <w:p w14:paraId="780B0412" w14:textId="4013BC4A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3. Nombre/Relación                                               Edad</w:t>
            </w:r>
          </w:p>
        </w:tc>
        <w:tc>
          <w:tcPr>
            <w:tcW w:w="0" w:type="auto"/>
          </w:tcPr>
          <w:p w14:paraId="59A81AE7" w14:textId="664A9F77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4. Nombre/Relación                                                  Edad</w:t>
            </w:r>
          </w:p>
        </w:tc>
      </w:tr>
      <w:tr w:rsidR="0067651E" w14:paraId="6CF9C5CA" w14:textId="77777777" w:rsidTr="0C5A9DC8">
        <w:trPr>
          <w:trHeight w:val="719"/>
        </w:trPr>
        <w:tc>
          <w:tcPr>
            <w:tcW w:w="0" w:type="auto"/>
          </w:tcPr>
          <w:p w14:paraId="6DC4C332" w14:textId="5C290DF7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5. Nombre/Relación                                               Edad</w:t>
            </w:r>
          </w:p>
        </w:tc>
        <w:tc>
          <w:tcPr>
            <w:tcW w:w="0" w:type="auto"/>
          </w:tcPr>
          <w:p w14:paraId="3081572A" w14:textId="745008EE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6. Nombre/Relación                                                Edad</w:t>
            </w:r>
          </w:p>
        </w:tc>
      </w:tr>
      <w:tr w:rsidR="0067651E" w14:paraId="106A133E" w14:textId="77777777" w:rsidTr="0C5A9DC8">
        <w:trPr>
          <w:trHeight w:val="701"/>
        </w:trPr>
        <w:tc>
          <w:tcPr>
            <w:tcW w:w="0" w:type="auto"/>
          </w:tcPr>
          <w:p w14:paraId="4525C6ED" w14:textId="19B67912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7. Nombre/Relación                                               Edad</w:t>
            </w:r>
          </w:p>
        </w:tc>
        <w:tc>
          <w:tcPr>
            <w:tcW w:w="0" w:type="auto"/>
          </w:tcPr>
          <w:p w14:paraId="554D4558" w14:textId="26D3DD23" w:rsidR="0067651E" w:rsidRPr="00582EDD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8. Nombre/Relación                                                 Edad</w:t>
            </w:r>
          </w:p>
        </w:tc>
      </w:tr>
    </w:tbl>
    <w:p w14:paraId="5070F5EF" w14:textId="77777777" w:rsidR="0067651E" w:rsidRPr="0029019C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16"/>
          <w:szCs w:val="16"/>
        </w:rPr>
      </w:pPr>
      <w:r w:rsidRPr="006F04E6">
        <w:rPr>
          <w:rFonts w:ascii="Calibri" w:hAnsi="Calibri" w:cs="Calibri"/>
          <w:b/>
          <w:sz w:val="20"/>
          <w:szCs w:val="20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  <w:r w:rsidRPr="0029019C">
        <w:rPr>
          <w:rFonts w:ascii="Calibri" w:hAnsi="Calibri" w:cs="Calibri"/>
          <w:b/>
          <w:sz w:val="16"/>
          <w:szCs w:val="16"/>
        </w:rPr>
        <w:tab/>
      </w:r>
    </w:p>
    <w:p w14:paraId="1897A572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  <w:r w:rsidRPr="005B62EB">
        <w:rPr>
          <w:rFonts w:ascii="Calibri" w:hAnsi="Calibri" w:cs="Calibri"/>
          <w:b/>
          <w:sz w:val="20"/>
          <w:szCs w:val="20"/>
        </w:rPr>
        <w:tab/>
      </w:r>
    </w:p>
    <w:p w14:paraId="0CB2D52B" w14:textId="77777777" w:rsidR="007A6E8B" w:rsidRDefault="007A6E8B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p w14:paraId="43A8826D" w14:textId="77777777" w:rsidR="007A6E8B" w:rsidRDefault="007A6E8B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p w14:paraId="32A06518" w14:textId="77777777" w:rsidR="007A6E8B" w:rsidRDefault="007A6E8B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p w14:paraId="2D61AF6B" w14:textId="77777777" w:rsidR="007A6E8B" w:rsidRPr="005B62EB" w:rsidRDefault="007A6E8B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p w14:paraId="50947EB9" w14:textId="77777777" w:rsidR="004A59AE" w:rsidRDefault="004A59AE">
      <w:pPr>
        <w:spacing w:after="160" w:line="259" w:lineRule="auto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br w:type="page"/>
      </w:r>
    </w:p>
    <w:p w14:paraId="17937424" w14:textId="50A121A4" w:rsidR="0067651E" w:rsidRPr="006F04E6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</w:rPr>
      </w:pPr>
      <w:bookmarkStart w:id="0" w:name="_GoBack"/>
      <w:bookmarkEnd w:id="0"/>
      <w:r w:rsidRPr="0C5A9DC8">
        <w:rPr>
          <w:rFonts w:ascii="Calibri" w:hAnsi="Calibri" w:cs="Calibri"/>
          <w:b/>
          <w:bCs/>
          <w:sz w:val="20"/>
          <w:szCs w:val="20"/>
        </w:rPr>
        <w:lastRenderedPageBreak/>
        <w:t>TABLA DE RESUMEN DE INGRESO</w:t>
      </w:r>
    </w:p>
    <w:p w14:paraId="0EDB3B82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11232" w:type="dxa"/>
        <w:jc w:val="center"/>
        <w:tblLayout w:type="fixed"/>
        <w:tblLook w:val="04A0" w:firstRow="1" w:lastRow="0" w:firstColumn="1" w:lastColumn="0" w:noHBand="0" w:noVBand="1"/>
      </w:tblPr>
      <w:tblGrid>
        <w:gridCol w:w="2549"/>
        <w:gridCol w:w="906"/>
        <w:gridCol w:w="755"/>
        <w:gridCol w:w="755"/>
        <w:gridCol w:w="906"/>
        <w:gridCol w:w="5361"/>
      </w:tblGrid>
      <w:tr w:rsidR="005A7623" w14:paraId="23C08222" w14:textId="77777777" w:rsidTr="0C5A9DC8">
        <w:trPr>
          <w:trHeight w:val="131"/>
          <w:jc w:val="center"/>
        </w:trPr>
        <w:tc>
          <w:tcPr>
            <w:tcW w:w="2430" w:type="dxa"/>
          </w:tcPr>
          <w:p w14:paraId="0B86A712" w14:textId="33822EA2" w:rsidR="007A6E8B" w:rsidRPr="00FA37B5" w:rsidRDefault="0C5A9DC8" w:rsidP="0C5A9D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b/>
                <w:bCs/>
                <w:sz w:val="20"/>
                <w:szCs w:val="20"/>
                <w:lang w:val="es-419"/>
              </w:rPr>
              <w:t>Recursos</w:t>
            </w:r>
          </w:p>
        </w:tc>
        <w:tc>
          <w:tcPr>
            <w:tcW w:w="864" w:type="dxa"/>
          </w:tcPr>
          <w:p w14:paraId="47C423E6" w14:textId="4411FD45" w:rsidR="007A6E8B" w:rsidRPr="00E83DAA" w:rsidRDefault="0C5A9DC8" w:rsidP="0C5A9D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</w:pPr>
            <w:r w:rsidRPr="0C5A9DC8"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  <w:t>Cantidad ($)</w:t>
            </w:r>
          </w:p>
        </w:tc>
        <w:tc>
          <w:tcPr>
            <w:tcW w:w="720" w:type="dxa"/>
          </w:tcPr>
          <w:p w14:paraId="4AA1F789" w14:textId="432D7FEB" w:rsidR="007A6E8B" w:rsidRPr="00E83DAA" w:rsidRDefault="0C5A9DC8" w:rsidP="0C5A9D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</w:pPr>
            <w:r w:rsidRPr="0C5A9DC8"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  <w:t>Sema-</w:t>
            </w:r>
            <w:proofErr w:type="spellStart"/>
            <w:r w:rsidRPr="0C5A9DC8"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  <w:t>nal</w:t>
            </w:r>
            <w:proofErr w:type="spellEnd"/>
          </w:p>
        </w:tc>
        <w:tc>
          <w:tcPr>
            <w:tcW w:w="720" w:type="dxa"/>
            <w:vAlign w:val="center"/>
          </w:tcPr>
          <w:p w14:paraId="42A21976" w14:textId="78E1314A" w:rsidR="007A6E8B" w:rsidRPr="00E83DAA" w:rsidRDefault="0C5A9DC8" w:rsidP="0C5A9D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</w:pPr>
            <w:proofErr w:type="gramStart"/>
            <w:r w:rsidRPr="0C5A9DC8"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  <w:t>Quin-cenal</w:t>
            </w:r>
            <w:proofErr w:type="gramEnd"/>
          </w:p>
        </w:tc>
        <w:tc>
          <w:tcPr>
            <w:tcW w:w="864" w:type="dxa"/>
            <w:vAlign w:val="center"/>
          </w:tcPr>
          <w:p w14:paraId="5FB7A3C6" w14:textId="7A310EF6" w:rsidR="007A6E8B" w:rsidRPr="00E83DAA" w:rsidRDefault="0C5A9DC8" w:rsidP="0C5A9DC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</w:pPr>
            <w:r w:rsidRPr="0C5A9DC8">
              <w:rPr>
                <w:rFonts w:ascii="Calibri" w:hAnsi="Calibri" w:cs="Calibri"/>
                <w:b/>
                <w:bCs/>
                <w:sz w:val="16"/>
                <w:szCs w:val="16"/>
                <w:lang w:val="es-419"/>
              </w:rPr>
              <w:t>Mensual</w:t>
            </w:r>
          </w:p>
        </w:tc>
        <w:tc>
          <w:tcPr>
            <w:tcW w:w="5112" w:type="dxa"/>
            <w:vAlign w:val="center"/>
          </w:tcPr>
          <w:p w14:paraId="2312CFF4" w14:textId="12B18CEF" w:rsidR="007A6E8B" w:rsidRPr="00AD0061" w:rsidRDefault="0C5A9DC8" w:rsidP="0C5A9DC8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b/>
                <w:bCs/>
                <w:sz w:val="18"/>
                <w:szCs w:val="18"/>
                <w:lang w:val="es-419"/>
              </w:rPr>
              <w:t>Documentos Aceptados</w:t>
            </w:r>
          </w:p>
        </w:tc>
      </w:tr>
      <w:tr w:rsidR="005A7623" w14:paraId="247C8091" w14:textId="77777777" w:rsidTr="0C5A9DC8">
        <w:trPr>
          <w:trHeight w:hRule="exact" w:val="395"/>
          <w:jc w:val="center"/>
        </w:trPr>
        <w:tc>
          <w:tcPr>
            <w:tcW w:w="2430" w:type="dxa"/>
          </w:tcPr>
          <w:p w14:paraId="2B4D1890" w14:textId="3FC33CF4" w:rsidR="007A6E8B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Salario (uno mismo)</w:t>
            </w:r>
          </w:p>
        </w:tc>
        <w:tc>
          <w:tcPr>
            <w:tcW w:w="864" w:type="dxa"/>
          </w:tcPr>
          <w:p w14:paraId="47B4075B" w14:textId="77777777" w:rsidR="007A6E8B" w:rsidRDefault="007A6E8B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608B0CFE" w14:textId="77777777" w:rsidR="007A6E8B" w:rsidRDefault="007A6E8B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517E4B6E" w14:textId="77777777" w:rsidR="007A6E8B" w:rsidRDefault="007A6E8B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7520AF06" w14:textId="77777777" w:rsidR="007A6E8B" w:rsidRDefault="007A6E8B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01E760E2" w14:textId="640935A6" w:rsidR="007A6E8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Un mes de talones de cheques.</w:t>
            </w:r>
          </w:p>
        </w:tc>
      </w:tr>
      <w:tr w:rsidR="005A7623" w14:paraId="34137F72" w14:textId="77777777" w:rsidTr="0C5A9DC8">
        <w:trPr>
          <w:trHeight w:val="131"/>
          <w:jc w:val="center"/>
        </w:trPr>
        <w:tc>
          <w:tcPr>
            <w:tcW w:w="2430" w:type="dxa"/>
          </w:tcPr>
          <w:p w14:paraId="575CF293" w14:textId="62AC895E" w:rsidR="00AD0061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Salario (Conyugue)</w:t>
            </w:r>
          </w:p>
        </w:tc>
        <w:tc>
          <w:tcPr>
            <w:tcW w:w="864" w:type="dxa"/>
          </w:tcPr>
          <w:p w14:paraId="23D2CF37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69643457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4438D2C2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52FA3E8F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653EC4DF" w14:textId="6450D07A" w:rsidR="00AD0061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Un mes de talones de cheques.</w:t>
            </w:r>
          </w:p>
        </w:tc>
      </w:tr>
      <w:tr w:rsidR="005A7623" w14:paraId="5024F618" w14:textId="77777777" w:rsidTr="0C5A9DC8">
        <w:trPr>
          <w:trHeight w:val="131"/>
          <w:jc w:val="center"/>
        </w:trPr>
        <w:tc>
          <w:tcPr>
            <w:tcW w:w="2430" w:type="dxa"/>
          </w:tcPr>
          <w:p w14:paraId="6B0D097C" w14:textId="6A2101F9" w:rsidR="00AD0061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20"/>
                <w:szCs w:val="20"/>
                <w:lang w:val="es-419"/>
              </w:rPr>
              <w:t>Salario (Otro)</w:t>
            </w:r>
          </w:p>
        </w:tc>
        <w:tc>
          <w:tcPr>
            <w:tcW w:w="864" w:type="dxa"/>
          </w:tcPr>
          <w:p w14:paraId="6E31C86A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06E279C8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39669718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2FBF385B" w14:textId="77777777" w:rsidR="00AD0061" w:rsidRDefault="00AD0061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55E1BD38" w14:textId="11ACDC9A" w:rsidR="00AD0061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Un mes de talones de cheques.</w:t>
            </w:r>
          </w:p>
        </w:tc>
      </w:tr>
      <w:tr w:rsidR="005A7623" w14:paraId="4800F0D5" w14:textId="77777777" w:rsidTr="0C5A9DC8">
        <w:trPr>
          <w:trHeight w:val="131"/>
          <w:jc w:val="center"/>
        </w:trPr>
        <w:tc>
          <w:tcPr>
            <w:tcW w:w="2430" w:type="dxa"/>
          </w:tcPr>
          <w:p w14:paraId="3501CE03" w14:textId="6D265A7A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 xml:space="preserve">Seguro Social </w:t>
            </w:r>
          </w:p>
        </w:tc>
        <w:tc>
          <w:tcPr>
            <w:tcW w:w="864" w:type="dxa"/>
          </w:tcPr>
          <w:p w14:paraId="21491405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0B91CFDF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73E05F7F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01BC81E7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37D02AA6" w14:textId="48D7F5B4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de determinación que especifique el monto recibido.</w:t>
            </w:r>
          </w:p>
        </w:tc>
      </w:tr>
      <w:tr w:rsidR="005A7623" w14:paraId="62F7B778" w14:textId="77777777" w:rsidTr="0C5A9DC8">
        <w:trPr>
          <w:trHeight w:val="131"/>
          <w:jc w:val="center"/>
        </w:trPr>
        <w:tc>
          <w:tcPr>
            <w:tcW w:w="2430" w:type="dxa"/>
          </w:tcPr>
          <w:p w14:paraId="6723F3A4" w14:textId="195DBFED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Seguro Suplementario</w:t>
            </w:r>
          </w:p>
        </w:tc>
        <w:tc>
          <w:tcPr>
            <w:tcW w:w="864" w:type="dxa"/>
          </w:tcPr>
          <w:p w14:paraId="6946D9BB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5E1BBE23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695A316F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44275EAB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35679CD0" w14:textId="4BBADB26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de determinación que especifique el monto recibido.</w:t>
            </w:r>
          </w:p>
        </w:tc>
      </w:tr>
      <w:tr w:rsidR="005A7623" w14:paraId="5A763AA0" w14:textId="77777777" w:rsidTr="0C5A9DC8">
        <w:trPr>
          <w:trHeight w:val="131"/>
          <w:jc w:val="center"/>
        </w:trPr>
        <w:tc>
          <w:tcPr>
            <w:tcW w:w="2430" w:type="dxa"/>
          </w:tcPr>
          <w:p w14:paraId="5446639D" w14:textId="4699949C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Seguro Social (Hijos)</w:t>
            </w:r>
          </w:p>
        </w:tc>
        <w:tc>
          <w:tcPr>
            <w:tcW w:w="864" w:type="dxa"/>
          </w:tcPr>
          <w:p w14:paraId="2B6862E4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5EA68B09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3630B9AD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065000C9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463AD7D1" w14:textId="6DBF3FD9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de determinación que especifique el monto recibido.</w:t>
            </w:r>
          </w:p>
        </w:tc>
      </w:tr>
      <w:tr w:rsidR="005A7623" w14:paraId="79D853B3" w14:textId="77777777" w:rsidTr="0C5A9DC8">
        <w:trPr>
          <w:trHeight w:val="131"/>
          <w:jc w:val="center"/>
        </w:trPr>
        <w:tc>
          <w:tcPr>
            <w:tcW w:w="2430" w:type="dxa"/>
          </w:tcPr>
          <w:p w14:paraId="04B3F3D4" w14:textId="6B4BDB2B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ompensación de Empleador</w:t>
            </w:r>
          </w:p>
        </w:tc>
        <w:tc>
          <w:tcPr>
            <w:tcW w:w="864" w:type="dxa"/>
          </w:tcPr>
          <w:p w14:paraId="069DCE7B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6F06FC94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7A14A6EF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055511B1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2B947850" w14:textId="31458077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de determinación que especifique los beneficios de compensación laboral para el año en curso.</w:t>
            </w:r>
          </w:p>
        </w:tc>
      </w:tr>
      <w:tr w:rsidR="005A7623" w14:paraId="7537768B" w14:textId="77777777" w:rsidTr="0C5A9DC8">
        <w:trPr>
          <w:trHeight w:val="131"/>
          <w:jc w:val="center"/>
        </w:trPr>
        <w:tc>
          <w:tcPr>
            <w:tcW w:w="2430" w:type="dxa"/>
          </w:tcPr>
          <w:p w14:paraId="7B0FF488" w14:textId="52C67742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 xml:space="preserve"> Compensación por Desempleo</w:t>
            </w:r>
          </w:p>
        </w:tc>
        <w:tc>
          <w:tcPr>
            <w:tcW w:w="864" w:type="dxa"/>
          </w:tcPr>
          <w:p w14:paraId="2E250503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5D3E0474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2F3DB11B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6CC01FEA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21953C4F" w14:textId="52CFC93D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de determinación que especifique los beneficios por desempleo.</w:t>
            </w:r>
          </w:p>
        </w:tc>
      </w:tr>
      <w:tr w:rsidR="005A7623" w14:paraId="1BBF9E44" w14:textId="77777777" w:rsidTr="0C5A9DC8">
        <w:trPr>
          <w:trHeight w:val="131"/>
          <w:jc w:val="center"/>
        </w:trPr>
        <w:tc>
          <w:tcPr>
            <w:tcW w:w="2430" w:type="dxa"/>
          </w:tcPr>
          <w:p w14:paraId="6BCB9626" w14:textId="2FD99D4E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Manutención, Pensión Alimenticia</w:t>
            </w:r>
          </w:p>
        </w:tc>
        <w:tc>
          <w:tcPr>
            <w:tcW w:w="864" w:type="dxa"/>
          </w:tcPr>
          <w:p w14:paraId="7C4C201E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0F7929E5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3648E792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25E89A6A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6778AE32" w14:textId="14776DD7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 xml:space="preserve">Carta de divorcio que declare manutención de los hijos o pensión alimenticia recibida. </w:t>
            </w:r>
          </w:p>
        </w:tc>
      </w:tr>
      <w:tr w:rsidR="005A7623" w14:paraId="0A8F0702" w14:textId="77777777" w:rsidTr="0C5A9DC8">
        <w:trPr>
          <w:trHeight w:val="131"/>
          <w:jc w:val="center"/>
        </w:trPr>
        <w:tc>
          <w:tcPr>
            <w:tcW w:w="2430" w:type="dxa"/>
          </w:tcPr>
          <w:p w14:paraId="212751F9" w14:textId="1C01432D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Pagos a Veteranos</w:t>
            </w:r>
          </w:p>
        </w:tc>
        <w:tc>
          <w:tcPr>
            <w:tcW w:w="864" w:type="dxa"/>
          </w:tcPr>
          <w:p w14:paraId="7C808AEE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6A5EC59E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50D033A9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5E5ABE7F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5A4B01C0" w14:textId="3C43F434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Carta suministrada por la asociación de Veteranos con el monto del beneficiario.</w:t>
            </w:r>
          </w:p>
        </w:tc>
      </w:tr>
      <w:tr w:rsidR="005A7623" w14:paraId="16ECB362" w14:textId="77777777" w:rsidTr="0C5A9DC8">
        <w:trPr>
          <w:trHeight w:val="131"/>
          <w:jc w:val="center"/>
        </w:trPr>
        <w:tc>
          <w:tcPr>
            <w:tcW w:w="2430" w:type="dxa"/>
            <w:vAlign w:val="center"/>
          </w:tcPr>
          <w:p w14:paraId="2C0C8C8D" w14:textId="4B73FCFD" w:rsidR="005A762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Ingreso por Jubilación</w:t>
            </w:r>
          </w:p>
        </w:tc>
        <w:tc>
          <w:tcPr>
            <w:tcW w:w="864" w:type="dxa"/>
          </w:tcPr>
          <w:p w14:paraId="7878D93B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4F32AEBC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66663757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7A65E4A9" w14:textId="77777777" w:rsidR="005A7623" w:rsidRDefault="005A762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3202225A" w14:textId="53696579" w:rsidR="005A762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  <w:r w:rsidRPr="0C5A9DC8">
              <w:rPr>
                <w:rFonts w:ascii="Calibri" w:hAnsi="Calibri" w:cs="Calibri"/>
                <w:sz w:val="20"/>
                <w:szCs w:val="20"/>
                <w:lang w:val="es-419"/>
              </w:rPr>
              <w:t xml:space="preserve">Pensión o estado de 401K </w:t>
            </w:r>
          </w:p>
        </w:tc>
      </w:tr>
      <w:tr w:rsidR="000252E3" w14:paraId="1FA89ACD" w14:textId="77777777" w:rsidTr="0C5A9DC8">
        <w:trPr>
          <w:trHeight w:val="131"/>
          <w:jc w:val="center"/>
        </w:trPr>
        <w:tc>
          <w:tcPr>
            <w:tcW w:w="2430" w:type="dxa"/>
            <w:vAlign w:val="center"/>
          </w:tcPr>
          <w:p w14:paraId="11AA8488" w14:textId="0650D98A" w:rsidR="000252E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 xml:space="preserve">Trabajadores por Cuenta Propia </w:t>
            </w:r>
          </w:p>
        </w:tc>
        <w:tc>
          <w:tcPr>
            <w:tcW w:w="864" w:type="dxa"/>
          </w:tcPr>
          <w:p w14:paraId="55AB0549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1CF69DFC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3C178591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6D6BEE47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60A11B7E" w14:textId="4CC54EDE" w:rsidR="000252E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Declaración de Impuestos con Ingresos totales del         Anexo/Adjunto “C”.</w:t>
            </w:r>
          </w:p>
        </w:tc>
      </w:tr>
      <w:tr w:rsidR="000252E3" w14:paraId="3E43E6AD" w14:textId="77777777" w:rsidTr="0C5A9DC8">
        <w:trPr>
          <w:trHeight w:val="131"/>
          <w:jc w:val="center"/>
        </w:trPr>
        <w:tc>
          <w:tcPr>
            <w:tcW w:w="2430" w:type="dxa"/>
            <w:vAlign w:val="center"/>
          </w:tcPr>
          <w:p w14:paraId="22475EC6" w14:textId="71AD327E" w:rsidR="000252E3" w:rsidRPr="00A65C6B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Otro Ingreso (Especifico)</w:t>
            </w:r>
          </w:p>
        </w:tc>
        <w:tc>
          <w:tcPr>
            <w:tcW w:w="864" w:type="dxa"/>
          </w:tcPr>
          <w:p w14:paraId="270BA387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</w:tcPr>
          <w:p w14:paraId="048D4478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720" w:type="dxa"/>
            <w:vAlign w:val="center"/>
          </w:tcPr>
          <w:p w14:paraId="3A885B94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864" w:type="dxa"/>
          </w:tcPr>
          <w:p w14:paraId="1C2E0825" w14:textId="77777777" w:rsidR="000252E3" w:rsidRDefault="000252E3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lang w:val="es-419"/>
              </w:rPr>
            </w:pPr>
          </w:p>
        </w:tc>
        <w:tc>
          <w:tcPr>
            <w:tcW w:w="5112" w:type="dxa"/>
          </w:tcPr>
          <w:p w14:paraId="2CFB42F1" w14:textId="2ADB2B2E" w:rsidR="000252E3" w:rsidRDefault="0C5A9DC8" w:rsidP="0C5A9DC8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lang w:val="es-419"/>
              </w:rPr>
            </w:pPr>
            <w:r w:rsidRPr="0C5A9DC8">
              <w:rPr>
                <w:rFonts w:ascii="Calibri" w:hAnsi="Calibri" w:cs="Calibri"/>
                <w:sz w:val="18"/>
                <w:szCs w:val="18"/>
                <w:lang w:val="es-419"/>
              </w:rPr>
              <w:t>Declaración de familiares o amigos explicando asistencia/ayuda financiera.</w:t>
            </w:r>
          </w:p>
        </w:tc>
      </w:tr>
      <w:tr w:rsidR="000252E3" w14:paraId="353F3EC2" w14:textId="77777777" w:rsidTr="0C5A9DC8">
        <w:trPr>
          <w:trHeight w:val="131"/>
          <w:jc w:val="center"/>
        </w:trPr>
        <w:tc>
          <w:tcPr>
            <w:tcW w:w="2430" w:type="dxa"/>
          </w:tcPr>
          <w:p w14:paraId="4DF54D7E" w14:textId="77777777" w:rsidR="000252E3" w:rsidRPr="00A65C6B" w:rsidRDefault="000252E3" w:rsidP="000252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sz w:val="18"/>
                <w:szCs w:val="18"/>
              </w:rPr>
            </w:pPr>
            <w:r w:rsidRPr="00A65C6B">
              <w:rPr>
                <w:rFonts w:ascii="Calibri" w:hAnsi="Calibri" w:cs="Calibri"/>
                <w:b/>
                <w:sz w:val="18"/>
                <w:szCs w:val="18"/>
              </w:rPr>
              <w:t>TOTAL</w:t>
            </w:r>
          </w:p>
        </w:tc>
        <w:tc>
          <w:tcPr>
            <w:tcW w:w="864" w:type="dxa"/>
          </w:tcPr>
          <w:p w14:paraId="56AAC206" w14:textId="77777777" w:rsidR="000252E3" w:rsidRPr="00071622" w:rsidRDefault="000252E3" w:rsidP="000252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FE2458E" w14:textId="77777777" w:rsidR="000252E3" w:rsidRPr="00071622" w:rsidRDefault="000252E3" w:rsidP="000252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720" w:type="dxa"/>
            <w:vAlign w:val="bottom"/>
          </w:tcPr>
          <w:p w14:paraId="56934F92" w14:textId="77777777" w:rsidR="000252E3" w:rsidRPr="00071622" w:rsidRDefault="000252E3" w:rsidP="000252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864" w:type="dxa"/>
          </w:tcPr>
          <w:p w14:paraId="6C607EF6" w14:textId="77777777" w:rsidR="000252E3" w:rsidRDefault="000252E3" w:rsidP="000252E3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112" w:type="dxa"/>
            <w:vAlign w:val="bottom"/>
          </w:tcPr>
          <w:p w14:paraId="4CF384EC" w14:textId="77777777" w:rsidR="000252E3" w:rsidRDefault="000252E3" w:rsidP="000252E3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65756F7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6FB02E4D" w14:textId="1C08E68F" w:rsidR="0067651E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b/>
          <w:bCs/>
          <w:sz w:val="20"/>
          <w:szCs w:val="20"/>
          <w:lang w:val="es-419"/>
        </w:rPr>
        <w:t xml:space="preserve">Auto declaración por No Ingresos:  </w:t>
      </w:r>
      <w:r w:rsidRPr="0C5A9DC8">
        <w:rPr>
          <w:rFonts w:ascii="Calibri" w:hAnsi="Calibri" w:cs="Calibri"/>
          <w:sz w:val="20"/>
          <w:szCs w:val="20"/>
          <w:lang w:val="es-419"/>
        </w:rPr>
        <w:t>– Favor de proporcionar la mayor información que le sea posible, sobre el porqué no puede proporcionar ninguna prueba de ingresos. Es decir; trabajos por su cuenta donde le paguen en efectivo; El inicio de un nuevo negocio….</w:t>
      </w:r>
    </w:p>
    <w:p w14:paraId="54ED2161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</w:t>
      </w:r>
    </w:p>
    <w:p w14:paraId="2826652D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64042824" w14:textId="509481CB" w:rsidR="0067651E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s-419"/>
        </w:rPr>
      </w:pPr>
      <w:r w:rsidRPr="0C5A9DC8">
        <w:rPr>
          <w:rFonts w:ascii="Calibri" w:hAnsi="Calibri" w:cs="Calibri"/>
          <w:sz w:val="20"/>
          <w:szCs w:val="20"/>
          <w:lang w:val="es-419"/>
        </w:rPr>
        <w:t xml:space="preserve">Entiendo que toda la información dada puede ser confirmada por </w:t>
      </w:r>
      <w:proofErr w:type="spellStart"/>
      <w:r w:rsidRPr="0C5A9DC8">
        <w:rPr>
          <w:rFonts w:ascii="Calibri" w:hAnsi="Calibri" w:cs="Calibri"/>
          <w:sz w:val="20"/>
          <w:szCs w:val="20"/>
          <w:lang w:val="es-419"/>
        </w:rPr>
        <w:t>Christ</w:t>
      </w:r>
      <w:proofErr w:type="spellEnd"/>
      <w:r w:rsidRPr="0C5A9DC8">
        <w:rPr>
          <w:rFonts w:ascii="Calibri" w:hAnsi="Calibri" w:cs="Calibri"/>
          <w:sz w:val="20"/>
          <w:szCs w:val="20"/>
          <w:lang w:val="es-419"/>
        </w:rPr>
        <w:t xml:space="preserve"> </w:t>
      </w:r>
      <w:proofErr w:type="spellStart"/>
      <w:r w:rsidRPr="0C5A9DC8">
        <w:rPr>
          <w:rFonts w:ascii="Calibri" w:hAnsi="Calibri" w:cs="Calibri"/>
          <w:sz w:val="20"/>
          <w:szCs w:val="20"/>
          <w:lang w:val="es-419"/>
        </w:rPr>
        <w:t>Health</w:t>
      </w:r>
      <w:proofErr w:type="spellEnd"/>
      <w:r w:rsidRPr="0C5A9DC8">
        <w:rPr>
          <w:rFonts w:ascii="Calibri" w:hAnsi="Calibri" w:cs="Calibri"/>
          <w:sz w:val="20"/>
          <w:szCs w:val="20"/>
          <w:lang w:val="es-419"/>
        </w:rPr>
        <w:t xml:space="preserve">. También entiendo, que dar falsa información se considera un </w:t>
      </w:r>
      <w:r w:rsidRPr="0C5A9DC8">
        <w:rPr>
          <w:rFonts w:ascii="Calibri" w:hAnsi="Calibri" w:cs="Calibri"/>
          <w:sz w:val="20"/>
          <w:szCs w:val="20"/>
          <w:u w:val="single"/>
          <w:lang w:val="es-419"/>
        </w:rPr>
        <w:t>fraude</w:t>
      </w:r>
      <w:r w:rsidRPr="0C5A9DC8">
        <w:rPr>
          <w:rFonts w:ascii="Calibri" w:hAnsi="Calibri" w:cs="Calibri"/>
          <w:sz w:val="20"/>
          <w:szCs w:val="20"/>
          <w:lang w:val="es-419"/>
        </w:rPr>
        <w:t xml:space="preserve"> y traerá por consecuencia, una denegación a la Aplicación del Programa de Tarifas Variables de Descuento y que seré responsable por el pago o cargos de los servicios brindados. También entiendo que se requerirá una tarifa mínima al momento de cada visita al consultorio, además de las tarifas aplicables. </w:t>
      </w:r>
    </w:p>
    <w:p w14:paraId="0E84E125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ABE09C8" w14:textId="77777777" w:rsidR="0067651E" w:rsidRDefault="0067651E" w:rsidP="0067651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78A001F" w14:textId="750B56EF" w:rsidR="0067651E" w:rsidRDefault="0C5A9DC8" w:rsidP="0C5A9DC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s-419"/>
        </w:rPr>
      </w:pPr>
      <w:r w:rsidRPr="0C5A9DC8">
        <w:rPr>
          <w:rFonts w:ascii="Calibri" w:hAnsi="Calibri" w:cs="Calibri"/>
          <w:b/>
          <w:bCs/>
          <w:lang w:val="es-419"/>
        </w:rPr>
        <w:t>Firma del Solicitante (Requerida):</w:t>
      </w:r>
      <w:r w:rsidRPr="0C5A9DC8">
        <w:rPr>
          <w:rFonts w:ascii="Calibri" w:hAnsi="Calibri" w:cs="Calibri"/>
          <w:lang w:val="es-419"/>
        </w:rPr>
        <w:t xml:space="preserve"> __________________________________________ </w:t>
      </w:r>
      <w:r w:rsidRPr="0C5A9DC8">
        <w:rPr>
          <w:rFonts w:ascii="Calibri" w:hAnsi="Calibri" w:cs="Calibri"/>
          <w:b/>
          <w:bCs/>
          <w:lang w:val="es-419"/>
        </w:rPr>
        <w:t>Fecha:</w:t>
      </w:r>
      <w:r w:rsidRPr="0C5A9DC8">
        <w:rPr>
          <w:rFonts w:ascii="Calibri" w:hAnsi="Calibri" w:cs="Calibri"/>
          <w:lang w:val="es-419"/>
        </w:rPr>
        <w:t xml:space="preserve">  __________</w:t>
      </w:r>
    </w:p>
    <w:sectPr w:rsidR="0067651E" w:rsidSect="00E83DAA">
      <w:pgSz w:w="12240" w:h="15840"/>
      <w:pgMar w:top="1152" w:right="432" w:bottom="115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DE1NDQ1MDK3NDZT0lEKTi0uzszPAykwrQUA62+ruCwAAAA="/>
  </w:docVars>
  <w:rsids>
    <w:rsidRoot w:val="0067651E"/>
    <w:rsid w:val="000252E3"/>
    <w:rsid w:val="000955ED"/>
    <w:rsid w:val="001D2D41"/>
    <w:rsid w:val="00242EEA"/>
    <w:rsid w:val="0029019C"/>
    <w:rsid w:val="004A59AE"/>
    <w:rsid w:val="004E5713"/>
    <w:rsid w:val="004F01AC"/>
    <w:rsid w:val="005A7623"/>
    <w:rsid w:val="005C3480"/>
    <w:rsid w:val="005C470C"/>
    <w:rsid w:val="005D146F"/>
    <w:rsid w:val="005E040D"/>
    <w:rsid w:val="005E76CA"/>
    <w:rsid w:val="00654A9E"/>
    <w:rsid w:val="0067651E"/>
    <w:rsid w:val="006F35A2"/>
    <w:rsid w:val="00764C29"/>
    <w:rsid w:val="007A6E8B"/>
    <w:rsid w:val="0081349D"/>
    <w:rsid w:val="00841001"/>
    <w:rsid w:val="008D06A5"/>
    <w:rsid w:val="009C5775"/>
    <w:rsid w:val="009D620F"/>
    <w:rsid w:val="00A044CD"/>
    <w:rsid w:val="00A65C6B"/>
    <w:rsid w:val="00AD0061"/>
    <w:rsid w:val="00AF57C5"/>
    <w:rsid w:val="00B37372"/>
    <w:rsid w:val="00C87839"/>
    <w:rsid w:val="00DD0241"/>
    <w:rsid w:val="00DE6214"/>
    <w:rsid w:val="00E0273F"/>
    <w:rsid w:val="00E723DF"/>
    <w:rsid w:val="00E83DAA"/>
    <w:rsid w:val="00FA37B5"/>
    <w:rsid w:val="00FC2464"/>
    <w:rsid w:val="00FF2EA9"/>
    <w:rsid w:val="0C5A9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9B4B3"/>
  <w15:chartTrackingRefBased/>
  <w15:docId w15:val="{5C3B55BB-4BF0-47F9-BC65-A29FCE31F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51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765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76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7CB50CE8C92140863C5D803E2B2692" ma:contentTypeVersion="13" ma:contentTypeDescription="Create a new document." ma:contentTypeScope="" ma:versionID="8991b22b30698cea4a7b751ccf8ad86f">
  <xsd:schema xmlns:xsd="http://www.w3.org/2001/XMLSchema" xmlns:xs="http://www.w3.org/2001/XMLSchema" xmlns:p="http://schemas.microsoft.com/office/2006/metadata/properties" xmlns:ns3="57fa2fb0-fe46-4516-b609-fa3e920a1948" xmlns:ns4="2e709a05-7d89-4d3d-8a17-8ad3895d6a44" targetNamespace="http://schemas.microsoft.com/office/2006/metadata/properties" ma:root="true" ma:fieldsID="80058f92d7a3452830820d74ae606c2d" ns3:_="" ns4:_="">
    <xsd:import namespace="57fa2fb0-fe46-4516-b609-fa3e920a1948"/>
    <xsd:import namespace="2e709a05-7d89-4d3d-8a17-8ad3895d6a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a2fb0-fe46-4516-b609-fa3e920a19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09a05-7d89-4d3d-8a17-8ad3895d6a4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5B9EAE-EC27-438F-A5B0-69BF444E53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1C822-D0DA-418E-AC5C-5D1BFAB85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fa2fb0-fe46-4516-b609-fa3e920a1948"/>
    <ds:schemaRef ds:uri="2e709a05-7d89-4d3d-8a17-8ad3895d6a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B976E5-D9D4-4C71-AE80-39E9D8EFEE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9</Words>
  <Characters>3819</Characters>
  <Application>Microsoft Office Word</Application>
  <DocSecurity>0</DocSecurity>
  <Lines>31</Lines>
  <Paragraphs>8</Paragraphs>
  <ScaleCrop>false</ScaleCrop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Branum</dc:creator>
  <cp:keywords/>
  <dc:description/>
  <cp:lastModifiedBy>Juliana Hodges</cp:lastModifiedBy>
  <cp:revision>3</cp:revision>
  <cp:lastPrinted>2020-08-04T13:04:00Z</cp:lastPrinted>
  <dcterms:created xsi:type="dcterms:W3CDTF">2020-08-05T20:11:00Z</dcterms:created>
  <dcterms:modified xsi:type="dcterms:W3CDTF">2020-08-0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7CB50CE8C92140863C5D803E2B2692</vt:lpwstr>
  </property>
</Properties>
</file>